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4"/>
      </w:pPr>
      <w:bookmarkStart w:id="21" w:name="business-location-studies"/>
      <w:bookmarkEnd w:id="21"/>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 1997)</w:t>
      </w:r>
      <w:r>
        <w:t xml:space="preserve">. However, some theories of location were developed through the years. First approaches in the stream of classical economy concentrated on industry and agricuture. The earliest theory concerning location is by von Thunen. (…) His model of agricultural land layed (?) foundations for later works. Theory of industrial location made by Weber (…) concentrated on transportation costs of raw materials and final products. According to the theory, entrepreneurs created their industrial sites in places where the cost of transportation was the lowest.</w:t>
      </w:r>
    </w:p>
    <w:p>
      <w:pPr>
        <w:pStyle w:val="BodyText"/>
      </w:pPr>
      <w:r>
        <w:t xml:space="preserve">Later works of Walter Christaller should also be mentioned. He developed a central theory model (…), in which he tried to explain the location of cities and villages across the space. Similar to von Thunen model, a village has one function, that is to create space for exchange of goods produced somewhere else. This assumption was valid in pred- industrial era.</w:t>
      </w:r>
    </w:p>
    <w:p>
      <w:pPr>
        <w:pStyle w:val="BodyText"/>
      </w:pPr>
      <w:r>
        <w:t xml:space="preserve">Hotelling’s linear city model (…) is on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as the competitors. This phenomenon is visible in retail market, especially bars, restaurants and pharmacies (…).</w:t>
      </w:r>
    </w:p>
    <w:p>
      <w:pPr>
        <w:pStyle w:val="BodyText"/>
      </w:pPr>
      <w:r>
        <w:t xml:space="preserve">Hotelling’s theory was then expanded by Salop (…). Main difference was that instead of a strainght line, the street along which businesses competed was a circle with no-end points.</w:t>
      </w:r>
    </w:p>
    <w:p>
      <w:pPr>
        <w:pStyle w:val="BodyText"/>
      </w:pPr>
      <w:r>
        <w:rPr>
          <w:i/>
        </w:rPr>
        <w:t xml:space="preserve">empirycznie czynniki wpływające na industry i retail</w:t>
      </w:r>
    </w:p>
    <w:p>
      <w:pPr>
        <w:pStyle w:val="Heading4"/>
      </w:pPr>
      <w:bookmarkStart w:id="22" w:name="restaurants-location-studies"/>
      <w:bookmarkEnd w:id="22"/>
      <w:r>
        <w:t xml:space="preserve">Restaurants location studies</w:t>
      </w:r>
    </w:p>
    <w:p>
      <w:pPr>
        <w:pStyle w:val="FirstParagraph"/>
      </w:pPr>
      <w:r>
        <w:rPr>
          <w:i/>
        </w:rPr>
        <w:t xml:space="preserve">tutaj cały wstęp teoretyczny</w:t>
      </w:r>
    </w:p>
    <w:p>
      <w:pPr>
        <w:pStyle w:val="BodyText"/>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 1985)</w:t>
      </w:r>
      <w:r>
        <w:t xml:space="preserve">.</w:t>
      </w:r>
    </w:p>
    <w:p>
      <w:pPr>
        <w:pStyle w:val="BodyText"/>
      </w:pPr>
      <w:r>
        <w:t xml:space="preserve">Retail location theory is particularly broad. …..</w:t>
      </w:r>
    </w:p>
    <w:p>
      <w:pPr>
        <w:pStyle w:val="BodyText"/>
      </w:pPr>
      <w:r>
        <w:t xml:space="preserve">There are 2 main streams of restaruants locations studies.</w:t>
      </w:r>
      <w:r>
        <w:t xml:space="preserve"> </w:t>
      </w:r>
      <w:r>
        <w:t xml:space="preserve">One is mainly concentrated on clustering tendencies in restaurants locations. As proven in numerous studies, (…), various spatial phenomena have been shown to cluster well. This is particularly apparent in locations of some bussinesses categories, as shown by (…).</w:t>
      </w:r>
    </w:p>
    <w:p>
      <w:pPr>
        <w:pStyle w:val="BodyText"/>
      </w:pPr>
      <w:r>
        <w:t xml:space="preserve">(Pillsbury 1987)</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 1985)</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 1998)</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 2002)</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 2017)</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Heading4"/>
      </w:pPr>
      <w:bookmarkStart w:id="23" w:name="estimation-of-complex-spatial-models"/>
      <w:bookmarkEnd w:id="23"/>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 (…)</w:t>
      </w:r>
    </w:p>
    <w:p>
      <w:pPr>
        <w:pStyle w:val="BodyText"/>
      </w:pPr>
      <w:r>
        <w:t xml:space="preserve">Even though studies on spatial regression models are (…), there is a big gap in studies concerning development of spatial classification models. In a canonical book in terms of spatial econometrix, LeSage did not even mention classification task. There are only few publications dedicated to this area. In his study</w:t>
      </w:r>
      <w:r>
        <w:t xml:space="preserve"> </w:t>
      </w:r>
      <w:hyperlink r:id="rId24">
        <w:r>
          <w:rPr>
            <w:rStyle w:val="Hyperlink"/>
          </w:rPr>
          <w:t xml:space="preserve">http://www.cs.sfu.ca/~ester/papers/KDD-2009-SpatialClassification.final.pdf</w:t>
        </w:r>
      </w:hyperlink>
      <w:r>
        <w:t xml:space="preserve"> </w:t>
      </w:r>
      <w:r>
        <w:t xml:space="preserve">(…) developed spatial classification algorithm based on the concept of Voronoi tasselation (…). In his work (</w:t>
      </w:r>
      <w:hyperlink r:id="rId25">
        <w:r>
          <w:rPr>
            <w:rStyle w:val="Hyperlink"/>
          </w:rPr>
          <w:t xml:space="preserve">https://pdfs.semanticscholar.org/c9e1/0cf4006690e6f3a3c05a151515d0c5a8ca6d.pdf</w:t>
        </w:r>
      </w:hyperlink>
      <w:r>
        <w:t xml:space="preserve">) 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 (</w:t>
      </w:r>
      <w:hyperlink r:id="rId26">
        <w:r>
          <w:rPr>
            <w:rStyle w:val="Hyperlink"/>
          </w:rPr>
          <w:t xml:space="preserve">https://www.privacy-regulation.eu/en/r71.htm</w:t>
        </w:r>
      </w:hyperlink>
      <w:r>
        <w:t xml:space="preserve">). Some of the most important frameworks and algorithms are local interpretable model-agnostic explanations</w:t>
      </w:r>
      <w:r>
        <w:t xml:space="preserve"> </w:t>
      </w:r>
      <w:r>
        <w:t xml:space="preserve">(Ribeiro, Singh, and Guestrin 2016)</w:t>
      </w:r>
      <w:r>
        <w:t xml:space="preserve">, partial dependency plots</w:t>
      </w:r>
      <w:r>
        <w:t xml:space="preserve"> </w:t>
      </w:r>
      <w:r>
        <w:t xml:space="preserve">(Friedman 2001)</w:t>
      </w:r>
      <w:r>
        <w:t xml:space="preserve"> </w:t>
      </w:r>
      <w:r>
        <w:t xml:space="preserve">and model-agnostic variable importance assesment</w:t>
      </w:r>
      <w:r>
        <w:t xml:space="preserve">(Fisher, Rudin, and Dominici 2018)</w:t>
      </w:r>
      <w:r>
        <w:t xml:space="preserve">.</w:t>
      </w:r>
    </w:p>
    <w:p>
      <w:pPr>
        <w:pStyle w:val="BodyText"/>
      </w:pPr>
      <w:r>
        <w:t xml:space="preserve">This trend creates opportunities in research. As new tools are developed, relying only on linear models is getting less reasonable.</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 2015)</w:t>
      </w:r>
      <w:r>
        <w:t xml:space="preserve">.</w:t>
      </w:r>
    </w:p>
    <w:p>
      <w:pPr>
        <w:pStyle w:val="BodyText"/>
      </w:pPr>
      <w:r>
        <w:t xml:space="preserve">Others do , however spatial information is assesed by a primitive method of using geographical coordinates in the model (… lasy?).</w:t>
      </w:r>
    </w:p>
    <w:p>
      <w:pPr>
        <w:pStyle w:val="BodyText"/>
      </w:pPr>
      <w:r>
        <w:t xml:space="preserve">However, the usage of Random Forest for spatial modeling is not widely populated. Various studies were conducted in natural sciences. (…) analyzed the usage of Random Forest in comparison with Multiple Linear Regression for prediction of carbon mapping in Amazon Forest. They showed that using spatial context with Random Forest improved explained variation by 16%.</w:t>
      </w:r>
    </w:p>
    <w:p>
      <w:pPr>
        <w:pStyle w:val="BodyText"/>
      </w:pPr>
      <w:r>
        <w:t xml:space="preserve">Similarly, a (..) study,</w:t>
      </w:r>
      <w:r>
        <w:t xml:space="preserve"> </w:t>
      </w:r>
      <w:r>
        <w:t xml:space="preserve">(Čeh et al. 2018)</w:t>
      </w:r>
      <w:r>
        <w:t xml:space="preserve"> </w:t>
      </w:r>
      <w:r>
        <w:t xml:space="preserve">used Ranom Forest and Multiple Regression for apartaments prices prediction. Using the first method, improvement in prediction measured by R^2 was 0.34. In this study, however, spatial dimension was not taken into account.</w:t>
      </w:r>
      <w:r>
        <w:t xml:space="preserve"> </w:t>
      </w:r>
      <w:r>
        <w:t xml:space="preserve">i</w:t>
      </w:r>
    </w:p>
    <w:p>
      <w:pPr>
        <w:pStyle w:val="Heading4"/>
      </w:pPr>
      <w:bookmarkStart w:id="27" w:name="ogolny-opis-zadania"/>
      <w:bookmarkEnd w:id="27"/>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BodyText"/>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Heading4"/>
      </w:pPr>
      <w:bookmarkStart w:id="28" w:name="opis-3-metod"/>
      <w:bookmarkEnd w:id="28"/>
      <w:r>
        <w:t xml:space="preserve">Opis 3 metod</w:t>
      </w:r>
    </w:p>
    <w:p>
      <w:pPr>
        <w:pStyle w:val="FirstParagraph"/>
      </w:pPr>
      <w:r>
        <w:t xml:space="preserve">In my work I have tried 3 methods to asses whether these predictiors are imporant.</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Variable importance in RF models was defined in a introducing publication of this model (…).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4"/>
      </w:pPr>
      <w:bookmarkStart w:id="29" w:name="dataset-description"/>
      <w:bookmarkEnd w:id="29"/>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0">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4"/>
      </w:pPr>
      <w:bookmarkStart w:id="31" w:name="spatial-weights-matrix"/>
      <w:bookmarkEnd w:id="31"/>
      <w:r>
        <w:t xml:space="preserve">Spatial weights matrix</w:t>
      </w:r>
    </w:p>
    <w:p>
      <w:pPr>
        <w:pStyle w:val="FirstParagraph"/>
      </w:pPr>
      <w:r>
        <w:t xml:space="preserve">As join-count analysis on presence of restaurants shows that there exists poistive spatial autocorrelation, s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32" w:name="cross-validation"/>
      <w:bookmarkEnd w:id="32"/>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 (…).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33" w:name="dump"/>
      <w:bookmarkEnd w:id="33"/>
      <w:r>
        <w:t xml:space="preserve">Dump</w:t>
      </w:r>
    </w:p>
    <w:p>
      <w:pPr>
        <w:pStyle w:val="FirstParagraph"/>
      </w:pPr>
      <w:r>
        <w:t xml:space="preserve">This process can negatively influence the predictions, but as the grid resolution is good enough, this probably will not have big effect on the results of analysis.</w:t>
      </w:r>
    </w:p>
    <w:p>
      <w:pPr>
        <w:pStyle w:val="BodyText"/>
      </w:pPr>
      <w:r>
        <w:t xml:space="preserve">The way I approached this was through model estimation- more important factor is the one, on which basis one can make best prediction about presence of restaurants.</w:t>
      </w:r>
      <w:r>
        <w:t xml:space="preserve"> </w:t>
      </w:r>
      <w:r>
        <w:t xml:space="preserve">Because of the fact that in most grid cells the number of restaurants was 0 (~67%), I have decided to perform classification rather than regression. The target variable is then presence of at least one restaurant in given area.</w:t>
      </w:r>
    </w:p>
    <w:p>
      <w:pPr>
        <w:pStyle w:val="Heading4"/>
      </w:pPr>
      <w:bookmarkStart w:id="34" w:name="references"/>
      <w:bookmarkEnd w:id="34"/>
      <w:r>
        <w:t xml:space="preserve">References</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Smith, Stephen LJ. 1985. “Location Patterns of Urban Restaurants.”</w:t>
      </w:r>
      <w:r>
        <w:t xml:space="preserve"> </w:t>
      </w:r>
      <w:r>
        <w:rPr>
          <w:i/>
        </w:rPr>
        <w:t xml:space="preserve">Annals of Tourism Research</w:t>
      </w:r>
      <w:r>
        <w:t xml:space="preserve"> </w:t>
      </w:r>
      <w:r>
        <w:t xml:space="preserve">12 (4). Elsevier: 581–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6c9a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20f6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cs.sfu.ca/~ester/papers/KDD-2009-SpatialClassification.final.pdf" TargetMode="External" /><Relationship Type="http://schemas.openxmlformats.org/officeDocument/2006/relationships/hyperlink" Id="rId30" Target="https://geo.stat.gov.pl/nsp-2011" TargetMode="External" /><Relationship Type="http://schemas.openxmlformats.org/officeDocument/2006/relationships/hyperlink" Id="rId25" Target="https://pdfs.semanticscholar.org/c9e1/0cf4006690e6f3a3c05a151515d0c5a8ca6d.pdf" TargetMode="External" /><Relationship Type="http://schemas.openxmlformats.org/officeDocument/2006/relationships/hyperlink" Id="rId26" Target="https://www.privacy-regulation.eu/en/r71.htm" TargetMode="External" /></Relationships>
</file>

<file path=word/_rels/footnotes.xml.rels><?xml version="1.0" encoding="UTF-8"?>
<Relationships xmlns="http://schemas.openxmlformats.org/package/2006/relationships"><Relationship Type="http://schemas.openxmlformats.org/officeDocument/2006/relationships/hyperlink" Id="rId24" Target="http://www.cs.sfu.ca/~ester/papers/KDD-2009-SpatialClassification.final.pdf" TargetMode="External" /><Relationship Type="http://schemas.openxmlformats.org/officeDocument/2006/relationships/hyperlink" Id="rId30" Target="https://geo.stat.gov.pl/nsp-2011" TargetMode="External" /><Relationship Type="http://schemas.openxmlformats.org/officeDocument/2006/relationships/hyperlink" Id="rId25" Target="https://pdfs.semanticscholar.org/c9e1/0cf4006690e6f3a3c05a151515d0c5a8ca6d.pdf" TargetMode="External" /><Relationship Type="http://schemas.openxmlformats.org/officeDocument/2006/relationships/hyperlink" Id="rId26" Target="https://www.privacy-regulation.eu/en/r7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15T19:46:10Z</dcterms:created>
  <dcterms:modified xsi:type="dcterms:W3CDTF">2019-04-15T19:46:10Z</dcterms:modified>
</cp:coreProperties>
</file>